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D716A6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0AAA18F7" w:rsidR="004D242F" w:rsidRPr="00D716A6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RF</w:t>
      </w:r>
      <w:r w:rsidR="00392870" w:rsidRPr="00D716A6">
        <w:rPr>
          <w:rFonts w:ascii="Calibri" w:hAnsi="Calibri" w:cs="Calibri"/>
          <w:sz w:val="40"/>
          <w:szCs w:val="40"/>
        </w:rPr>
        <w:t>P</w:t>
      </w:r>
      <w:r w:rsidRPr="00D716A6">
        <w:rPr>
          <w:rFonts w:ascii="Calibri" w:hAnsi="Calibri" w:cs="Calibri"/>
          <w:sz w:val="40"/>
          <w:szCs w:val="40"/>
        </w:rPr>
        <w:t xml:space="preserve"> No. 90</w:t>
      </w:r>
      <w:r w:rsidR="00D716A6" w:rsidRPr="00D716A6">
        <w:rPr>
          <w:rFonts w:ascii="Calibri" w:hAnsi="Calibri" w:cs="Calibri"/>
          <w:sz w:val="40"/>
          <w:szCs w:val="40"/>
        </w:rPr>
        <w:t>2219</w:t>
      </w:r>
    </w:p>
    <w:p w14:paraId="76684BAD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D716A6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2BC9DDD3" w:rsidR="004D242F" w:rsidRPr="00D716A6" w:rsidRDefault="00D716A6" w:rsidP="004D242F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D716A6">
        <w:rPr>
          <w:rFonts w:ascii="Calibri" w:hAnsi="Calibri" w:cs="Calibri"/>
          <w:b/>
          <w:sz w:val="40"/>
          <w:szCs w:val="40"/>
        </w:rPr>
        <w:t xml:space="preserve">Chip Seal Rock and Trucking Services </w:t>
      </w:r>
    </w:p>
    <w:p w14:paraId="7A4FBCC5" w14:textId="77777777" w:rsidR="00D716A6" w:rsidRPr="00D716A6" w:rsidRDefault="00D716A6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1721DDF5" w:rsidR="004D242F" w:rsidRPr="00D716A6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D716A6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D716A6">
        <w:rPr>
          <w:rFonts w:ascii="Calibri" w:hAnsi="Calibri" w:cs="Calibri"/>
          <w:b/>
          <w:sz w:val="28"/>
          <w:szCs w:val="28"/>
        </w:rPr>
        <w:t xml:space="preserve"> Held on </w:t>
      </w:r>
      <w:r w:rsidR="00D716A6" w:rsidRPr="00D716A6">
        <w:rPr>
          <w:rFonts w:ascii="Calibri" w:hAnsi="Calibri" w:cs="Calibri"/>
          <w:b/>
          <w:sz w:val="28"/>
          <w:szCs w:val="28"/>
        </w:rPr>
        <w:t>December 5, 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1E62A3A9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D716A6">
              <w:rPr>
                <w:rFonts w:ascii="Calibri" w:hAnsi="Calibri" w:cs="Calibri"/>
                <w:b/>
                <w:sz w:val="28"/>
                <w:szCs w:val="28"/>
              </w:rPr>
              <w:t>This County of Alameda, General Services Agency (GSA), RF</w:t>
            </w:r>
            <w:r w:rsidR="00392870" w:rsidRPr="00D716A6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D716A6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13EDD0D0" w:rsidR="003C1E12" w:rsidRPr="00D716A6" w:rsidRDefault="003C1E12" w:rsidP="00CD5814">
      <w:pPr>
        <w:spacing w:after="240"/>
        <w:rPr>
          <w:rFonts w:ascii="Calibri" w:hAnsi="Calibri" w:cs="Calibri"/>
          <w:szCs w:val="26"/>
        </w:rPr>
      </w:pPr>
      <w:r w:rsidRPr="00D716A6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  <w:r w:rsidR="008723BA" w:rsidRPr="00D716A6">
        <w:rPr>
          <w:rFonts w:ascii="Calibri" w:hAnsi="Calibri" w:cs="Calibri"/>
          <w:b/>
          <w:bCs/>
          <w:szCs w:val="26"/>
        </w:rPr>
        <w:t>No written questions were</w:t>
      </w:r>
      <w:r w:rsidRPr="00D716A6">
        <w:rPr>
          <w:rFonts w:ascii="Calibri" w:hAnsi="Calibri" w:cs="Calibri"/>
          <w:b/>
          <w:bCs/>
          <w:szCs w:val="26"/>
        </w:rPr>
        <w:t xml:space="preserve"> submitted prior to </w:t>
      </w:r>
      <w:r w:rsidR="00D716A6" w:rsidRPr="00D716A6">
        <w:rPr>
          <w:rFonts w:ascii="Calibri" w:hAnsi="Calibri" w:cs="Calibri"/>
          <w:b/>
          <w:bCs/>
          <w:szCs w:val="26"/>
        </w:rPr>
        <w:t>December 6, 2022</w:t>
      </w:r>
      <w:r w:rsidRPr="00D716A6">
        <w:rPr>
          <w:rFonts w:ascii="Calibri" w:hAnsi="Calibri" w:cs="Calibri"/>
          <w:b/>
          <w:bCs/>
          <w:szCs w:val="26"/>
        </w:rPr>
        <w:t xml:space="preserve"> deadline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for RFP No. 90</w:t>
      </w:r>
      <w:r w:rsidR="00D716A6" w:rsidRPr="00D716A6">
        <w:rPr>
          <w:rFonts w:ascii="Calibri" w:hAnsi="Calibri" w:cs="Calibri"/>
          <w:b/>
          <w:bCs/>
          <w:szCs w:val="26"/>
        </w:rPr>
        <w:t>2219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</w:t>
      </w:r>
      <w:r w:rsidR="002B3056" w:rsidRPr="00D716A6">
        <w:rPr>
          <w:rFonts w:ascii="Calibri" w:hAnsi="Calibri" w:cs="Calibri"/>
          <w:b/>
          <w:bCs/>
          <w:szCs w:val="26"/>
        </w:rPr>
        <w:t>–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</w:t>
      </w:r>
      <w:r w:rsidR="00D716A6" w:rsidRPr="00D716A6">
        <w:rPr>
          <w:rFonts w:ascii="Calibri" w:hAnsi="Calibri" w:cs="Calibri"/>
          <w:b/>
          <w:bCs/>
          <w:szCs w:val="26"/>
        </w:rPr>
        <w:t>Chip Seal Rock and Trucking Services</w:t>
      </w:r>
      <w:r w:rsidRPr="00D716A6">
        <w:rPr>
          <w:rFonts w:ascii="Calibri" w:hAnsi="Calibri" w:cs="Calibri"/>
          <w:b/>
          <w:bCs/>
          <w:szCs w:val="26"/>
        </w:rPr>
        <w:t>.</w:t>
      </w:r>
      <w:r w:rsidRPr="00D716A6">
        <w:rPr>
          <w:rFonts w:ascii="Calibri" w:hAnsi="Calibri" w:cs="Calibri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5093F55B" w:rsidR="00B94E07" w:rsidRPr="00D716A6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B94E07" w:rsidRPr="00D716A6">
        <w:rPr>
          <w:rFonts w:ascii="Calibri" w:hAnsi="Calibri" w:cs="Calibri"/>
          <w:b/>
          <w:bCs/>
          <w:iCs/>
          <w:sz w:val="28"/>
          <w:szCs w:val="28"/>
        </w:rPr>
        <w:t>RFP No. 90</w:t>
      </w:r>
      <w:r w:rsidR="00D716A6" w:rsidRPr="00D716A6">
        <w:rPr>
          <w:rFonts w:ascii="Calibri" w:hAnsi="Calibri" w:cs="Calibri"/>
          <w:b/>
          <w:bCs/>
          <w:iCs/>
          <w:sz w:val="28"/>
          <w:szCs w:val="28"/>
        </w:rPr>
        <w:t>2219</w:t>
      </w:r>
      <w:r w:rsidR="00B94E07" w:rsidRPr="00D716A6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D716A6" w:rsidRPr="00D716A6">
        <w:rPr>
          <w:rFonts w:ascii="Calibri" w:hAnsi="Calibri" w:cs="Calibri"/>
          <w:b/>
          <w:sz w:val="28"/>
          <w:szCs w:val="28"/>
        </w:rPr>
        <w:t>Chip Seal Rock and Trucking Services</w:t>
      </w:r>
      <w:r w:rsidRPr="00D716A6">
        <w:rPr>
          <w:rFonts w:ascii="Calibri" w:hAnsi="Calibri" w:cs="Calibri"/>
          <w:b/>
          <w:sz w:val="28"/>
          <w:szCs w:val="28"/>
        </w:rPr>
        <w:tab/>
      </w:r>
    </w:p>
    <w:p w14:paraId="0B1BC846" w14:textId="3D32E1CC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</w:t>
      </w:r>
    </w:p>
    <w:p w14:paraId="57D226D7" w14:textId="2F39BB99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 w:rsidRPr="00D716A6">
        <w:rPr>
          <w:rFonts w:ascii="Calibri" w:hAnsi="Calibri" w:cs="Calibri"/>
          <w:szCs w:val="26"/>
        </w:rPr>
        <w:t>This RFP</w:t>
      </w:r>
      <w:r w:rsidR="00B94E07" w:rsidRPr="00D716A6">
        <w:rPr>
          <w:rFonts w:ascii="Calibri" w:hAnsi="Calibri" w:cs="Calibri"/>
          <w:szCs w:val="26"/>
        </w:rPr>
        <w:t xml:space="preserve"> is being </w:t>
      </w:r>
      <w:r w:rsidR="00B94E07" w:rsidRPr="008F1AC7">
        <w:rPr>
          <w:rFonts w:ascii="Calibri" w:hAnsi="Calibri" w:cs="Calibri"/>
          <w:szCs w:val="26"/>
        </w:rPr>
        <w:t>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tbl>
      <w:tblPr>
        <w:tblW w:w="10879" w:type="dxa"/>
        <w:tblLook w:val="04A0" w:firstRow="1" w:lastRow="0" w:firstColumn="1" w:lastColumn="0" w:noHBand="0" w:noVBand="1"/>
      </w:tblPr>
      <w:tblGrid>
        <w:gridCol w:w="1615"/>
        <w:gridCol w:w="1170"/>
        <w:gridCol w:w="1380"/>
        <w:gridCol w:w="1590"/>
        <w:gridCol w:w="1500"/>
        <w:gridCol w:w="684"/>
        <w:gridCol w:w="2926"/>
        <w:gridCol w:w="14"/>
      </w:tblGrid>
      <w:tr w:rsidR="00FC59FD" w:rsidRPr="00FC59FD" w14:paraId="356C2570" w14:textId="77777777" w:rsidTr="00FC59FD">
        <w:trPr>
          <w:trHeight w:val="370"/>
          <w:tblHeader/>
        </w:trPr>
        <w:tc>
          <w:tcPr>
            <w:tcW w:w="108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4C3A7B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C59FD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FP No. 902219 - Chip Seal Rock and Trucking Services </w:t>
            </w:r>
          </w:p>
        </w:tc>
      </w:tr>
      <w:tr w:rsidR="00FC59FD" w:rsidRPr="00FC59FD" w14:paraId="7B8266DB" w14:textId="77777777" w:rsidTr="00FC59FD">
        <w:trPr>
          <w:gridAfter w:val="1"/>
          <w:wAfter w:w="14" w:type="dxa"/>
          <w:trHeight w:val="270"/>
          <w:tblHeader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0E503FB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D67E83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BC048A0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AAEDE37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18FD7BE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6548638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3ADBEED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FC59FD" w:rsidRPr="00FC59FD" w14:paraId="1F09E0A2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0DA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4 DS Bay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756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aramjit Dhill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FC7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55-18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4AE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2440 Lois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73B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3BE8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430B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dhilon@yahoo.com</w:t>
            </w:r>
          </w:p>
        </w:tc>
      </w:tr>
      <w:tr w:rsidR="00FC59FD" w:rsidRPr="00FC59FD" w14:paraId="13ADE69E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B74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A1 Trucking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vs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AA8D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mal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C04E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28-02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455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41 Jackson Street, Suite 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4C6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18F5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790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1truckingsvsinc@gmail.com</w:t>
            </w:r>
          </w:p>
        </w:tc>
      </w:tr>
      <w:tr w:rsidR="00FC59FD" w:rsidRPr="00FC59FD" w14:paraId="6BFAC07B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74EF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curate Earthwork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578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mal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2B86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628 ) 219-413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99D6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200 Bay Street, Apt 23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9F9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7C63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F85C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stimates@accurateearthworks.com</w:t>
            </w:r>
          </w:p>
        </w:tc>
      </w:tr>
      <w:tr w:rsidR="00FC59FD" w:rsidRPr="00FC59FD" w14:paraId="03D1F239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710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ORN ONSITE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0BF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 Johns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05F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47-5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8496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88 BUENA VISTA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AB7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63D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FE7B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@acornonsite.com</w:t>
            </w:r>
          </w:p>
        </w:tc>
      </w:tr>
      <w:tr w:rsidR="00FC59FD" w:rsidRPr="00FC59FD" w14:paraId="3882D06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61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T General Building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04F5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igue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olm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7333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32-395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461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906 Allendal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6F9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092C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170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B10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ct@act4construction.com</w:t>
            </w:r>
          </w:p>
        </w:tc>
      </w:tr>
      <w:tr w:rsidR="00FC59FD" w:rsidRPr="00FC59FD" w14:paraId="5F9FBDC4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8234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ji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2B6C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Yadwind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her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FC7E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88-64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8641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602 Darwi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8299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169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377C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jittrucking@gmail.com</w:t>
            </w:r>
          </w:p>
        </w:tc>
      </w:tr>
      <w:tr w:rsidR="00FC59FD" w:rsidRPr="00FC59FD" w14:paraId="7660FEF2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FF2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JW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4235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Alfonso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Quinto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0A5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68-23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28A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66 81st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5AD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1506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A880C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quintor23@aol.com</w:t>
            </w:r>
          </w:p>
        </w:tc>
      </w:tr>
      <w:tr w:rsidR="00FC59FD" w:rsidRPr="00FC59FD" w14:paraId="4DA53DEA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194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laniz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7E1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sy Alani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59D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70-5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1639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160 Stevenson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B5F8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72E4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84A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sy@alanizpaving.com</w:t>
            </w:r>
          </w:p>
        </w:tc>
      </w:tr>
      <w:tr w:rsidR="00FC59FD" w:rsidRPr="00FC59FD" w14:paraId="77C28F0D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4512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lta Group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240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lenel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Oberrich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569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88-358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BA1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43 Fair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41A1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A6B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D44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enele@AltaCMGC.com</w:t>
            </w:r>
          </w:p>
        </w:tc>
      </w:tr>
      <w:tr w:rsidR="00FC59FD" w:rsidRPr="00FC59FD" w14:paraId="6966DF0D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F6CC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chor Engineering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19B2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 The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D9F1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385-09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7E6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70 Broadway, Suite 4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07C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A51C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80E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@teamanchor.com</w:t>
            </w:r>
          </w:p>
        </w:tc>
      </w:tr>
      <w:tr w:rsidR="00FC59FD" w:rsidRPr="00FC59FD" w14:paraId="3F668576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87F3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dy's Paint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909B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End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ahi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d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ahi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9D8C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21-80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2A8A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331 Carleton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09D5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5CA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4-9470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4A17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dy@andyspainting.biz</w:t>
            </w:r>
          </w:p>
        </w:tc>
      </w:tr>
      <w:tr w:rsidR="00FC59FD" w:rsidRPr="00FC59FD" w14:paraId="5C11CA69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1AE1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il Verma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43F9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il Verm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D4D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34-411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5FD8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99 Harrison Street, Suite 18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DAE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D16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2EA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ilverma@earthlink.net</w:t>
            </w:r>
          </w:p>
        </w:tc>
      </w:tr>
      <w:tr w:rsidR="00FC59FD" w:rsidRPr="00FC59FD" w14:paraId="10F62AC3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8EF6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VAR-SAS / AVAR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892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Pagan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AD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54-2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B4F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7375 Fremont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0402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1A4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4C30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p@avarconstruction.com</w:t>
            </w:r>
          </w:p>
        </w:tc>
      </w:tr>
      <w:tr w:rsidR="00FC59FD" w:rsidRPr="00FC59FD" w14:paraId="1ED48FD3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D330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ay Area Structura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807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Davi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lfant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3EB6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47-82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481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85 Ocea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81B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4E6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322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bhelfant@consultant.com</w:t>
            </w:r>
          </w:p>
        </w:tc>
      </w:tr>
      <w:tr w:rsidR="00FC59FD" w:rsidRPr="00FC59FD" w14:paraId="68C95BED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E45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ay Area Traffic Solu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D3F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ari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LaCruz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DA7E6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57-25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0DC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4800 Industrial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8486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2DAA4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945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A2C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delacruz@gobats.net</w:t>
            </w:r>
          </w:p>
        </w:tc>
      </w:tr>
      <w:tr w:rsidR="00FC59FD" w:rsidRPr="00FC59FD" w14:paraId="3BF8FC0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894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yDo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Suppl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BD20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tali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yt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66DE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51-21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35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25 Euclid Avenue Suite 30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392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02BD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321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7B9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aydot@comcast.net</w:t>
            </w:r>
          </w:p>
        </w:tc>
      </w:tr>
      <w:tr w:rsidR="00FC59FD" w:rsidRPr="00FC59FD" w14:paraId="0A779A70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A3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eliveau Engineering Contractor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501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 Beliveau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CC11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95-19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B99C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09 7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B08E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F02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61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lengcon@aol.com</w:t>
            </w:r>
          </w:p>
        </w:tc>
      </w:tr>
      <w:tr w:rsidR="00FC59FD" w:rsidRPr="00FC59FD" w14:paraId="515C74D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C7E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ellecc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656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niel Lear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6B77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681-48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B6F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077 Koll Center Pkwy, Ste 21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7118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88C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A7CC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leary@bellecci.com</w:t>
            </w:r>
          </w:p>
        </w:tc>
      </w:tr>
      <w:tr w:rsidR="00FC59FD" w:rsidRPr="00FC59FD" w14:paraId="06EA6B5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FBDE2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lue Angel International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8694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von Zha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F22E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931-777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EBB0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821 Telegraph Ave, Unit 1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626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C2E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BA8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von@blueangel.com</w:t>
            </w:r>
          </w:p>
        </w:tc>
      </w:tr>
      <w:tr w:rsidR="00FC59FD" w:rsidRPr="00FC59FD" w14:paraId="23A7A6D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59F8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rosam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&amp; Wal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6703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bert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rosam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FC05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72-617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49E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2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58D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8F1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3AD2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ob@brosamerwall.com</w:t>
            </w:r>
          </w:p>
        </w:tc>
      </w:tr>
      <w:tr w:rsidR="00FC59FD" w:rsidRPr="00FC59FD" w14:paraId="37C26DC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833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C.M. ENTERPRISE GROUP,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9D05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HARLES MCGHE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E042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56-0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F42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 WRIGHT BROTHERS AVE STE. F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889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69D4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2C2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mcghee@pakmailus.com</w:t>
            </w:r>
          </w:p>
        </w:tc>
      </w:tr>
      <w:tr w:rsidR="00FC59FD" w:rsidRPr="00FC59FD" w14:paraId="68556E0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F9D4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ALTROP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605D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eter Ow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E210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01-17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A6E4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00 Powell Street, Suite 112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A8A8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58B9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139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owen@caltrop.com</w:t>
            </w:r>
          </w:p>
        </w:tc>
      </w:tr>
      <w:tr w:rsidR="00FC59FD" w:rsidRPr="00FC59FD" w14:paraId="2CA2734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BBEA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ato's Pav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7E66B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tosh Redd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71D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309-10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83D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302 Hathaway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A571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B3D2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0700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tosh@catospaving.com</w:t>
            </w:r>
          </w:p>
        </w:tc>
      </w:tr>
      <w:tr w:rsidR="00FC59FD" w:rsidRPr="00FC59FD" w14:paraId="0BE0DA1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2DD3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H2M Hil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2B62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ina Pott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303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87-76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7D4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5 Grand Ave, Suite 8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F94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BA7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3719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ina.potter@ch2m.com</w:t>
            </w:r>
          </w:p>
        </w:tc>
      </w:tr>
      <w:tr w:rsidR="00FC59FD" w:rsidRPr="00FC59FD" w14:paraId="6D22C59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C63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hrisp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10A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ammie Alli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8D45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56-28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26F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3650 Osgood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5DA8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6A8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A23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guilar@chrispco.com</w:t>
            </w:r>
          </w:p>
        </w:tc>
      </w:tr>
      <w:tr w:rsidR="00FC59FD" w:rsidRPr="00FC59FD" w14:paraId="5D7C22C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0262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IVILCOM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B81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rge Guill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717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63-948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C8B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11 Austi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FB64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3E3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43CF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guillen@civilcom.com</w:t>
            </w:r>
          </w:p>
        </w:tc>
      </w:tr>
      <w:tr w:rsidR="00FC59FD" w:rsidRPr="00FC59FD" w14:paraId="5A52433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E74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JC Truck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292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larissa William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B03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01-535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3EE0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803 Broadway St., Ste 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3CBA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734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1C4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jctrucking@sbcglobal.net</w:t>
            </w:r>
          </w:p>
        </w:tc>
      </w:tr>
      <w:tr w:rsidR="00FC59FD" w:rsidRPr="00FC59FD" w14:paraId="1B9BAFB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E8775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lumbia Electric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6CB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 Anne Scrugg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1B5C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30-95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C7A7F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80 Davi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382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F65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186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scruggs@columbia-elec.com</w:t>
            </w:r>
          </w:p>
        </w:tc>
      </w:tr>
      <w:tr w:rsidR="00FC59FD" w:rsidRPr="00FC59FD" w14:paraId="5ED6137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0DF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oper Construction &amp;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805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tanley Coop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3CB4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15-365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EECB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extus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EE9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A1A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3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22EB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tanleycooper34@yahoo.com</w:t>
            </w:r>
          </w:p>
        </w:tc>
      </w:tr>
      <w:tr w:rsidR="00FC59FD" w:rsidRPr="00FC59FD" w14:paraId="335D942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B4B9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rdoba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99F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ndall Martin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9883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08-0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E694C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00 12th Street, Suite 3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E77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16C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2688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martinez@cordobacorp.com</w:t>
            </w:r>
          </w:p>
        </w:tc>
      </w:tr>
      <w:tr w:rsidR="00FC59FD" w:rsidRPr="00FC59FD" w14:paraId="26E5DD3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0863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orova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-North America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E295F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ee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Vesk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0F2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865-93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0D3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700 Golden Gate Dr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FAB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299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678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veske@corovan.com</w:t>
            </w:r>
          </w:p>
        </w:tc>
      </w:tr>
      <w:tr w:rsidR="00FC59FD" w:rsidRPr="00FC59FD" w14:paraId="683D75F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55B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 M Figley Co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839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othy Burk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81B3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6-20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B07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5 Roland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EFDA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59A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462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burke@dmfigley.com</w:t>
            </w:r>
          </w:p>
        </w:tc>
      </w:tr>
      <w:tr w:rsidR="00FC59FD" w:rsidRPr="00FC59FD" w14:paraId="2176C8FE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2DD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br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45D8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vinder Kau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886A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06-715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6C75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212 Preservation Parkway, suite 3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2AC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FD9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97D9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kaur@dabri.com</w:t>
            </w:r>
          </w:p>
        </w:tc>
      </w:tr>
      <w:tr w:rsidR="00FC59FD" w:rsidRPr="00FC59FD" w14:paraId="2D8371B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970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AN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E2E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ayo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ovich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AE4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51-7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482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990 Teagarde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051D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E0DE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BE16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nelectric@comcast.net</w:t>
            </w:r>
          </w:p>
        </w:tc>
      </w:tr>
      <w:tr w:rsidR="00FC59FD" w:rsidRPr="00FC59FD" w14:paraId="60DD824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AD98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vli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ating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E44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ami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ruit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9E6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48-286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D92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00 Allston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D08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1E9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10-2221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A1A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mesond@pervo.com</w:t>
            </w:r>
          </w:p>
        </w:tc>
      </w:tr>
      <w:tr w:rsidR="00FC59FD" w:rsidRPr="00FC59FD" w14:paraId="58593B1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DBE2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ouble D Transportation Co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E6A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Warre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estsing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BCDD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361-16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7A04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291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lawi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146A2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3A1D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9B2E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gretsinger@doubledtransportation.com</w:t>
            </w:r>
          </w:p>
        </w:tc>
      </w:tr>
      <w:tr w:rsidR="00FC59FD" w:rsidRPr="00FC59FD" w14:paraId="4287A7A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3CE8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ownrit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710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Dav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g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A84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99-907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C6FE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407 Webster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F53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EEE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AB45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ownrite2@aol.com</w:t>
            </w:r>
          </w:p>
        </w:tc>
      </w:tr>
      <w:tr w:rsidR="00FC59FD" w:rsidRPr="00FC59FD" w14:paraId="551FE00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369E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utra Construction Co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BC4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rry Stewa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FBB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37-88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8393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99 Clement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F457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7BF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9BF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stewart@dutragroup.com</w:t>
            </w:r>
          </w:p>
        </w:tc>
      </w:tr>
      <w:tr w:rsidR="00FC59FD" w:rsidRPr="00FC59FD" w14:paraId="1936B3F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E2748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E.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jdalan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 Management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D9F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Eli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jdalan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0F6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986-12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C28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01 Harrison Street, Suite 1100, Office #112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A76E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414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6C6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ajdalani@emconstmgt.com</w:t>
            </w:r>
          </w:p>
        </w:tc>
      </w:tr>
      <w:tr w:rsidR="00FC59FD" w:rsidRPr="00FC59FD" w14:paraId="7AC1B49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2FBB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Economy Trucking Service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9FBE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reet Joha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659D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33-9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091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70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lawi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B9C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AF8A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7EA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conomytrucking@sbcglobal.net</w:t>
            </w:r>
          </w:p>
        </w:tc>
      </w:tr>
      <w:tr w:rsidR="00FC59FD" w:rsidRPr="00FC59FD" w14:paraId="5D63FEB7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3B13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Empire Engineering &amp;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26E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lifton Burc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40F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2-6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AD9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 Ste 2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6173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863D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1989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E17C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burch@empireconstructionsf.com</w:t>
            </w:r>
          </w:p>
        </w:tc>
      </w:tr>
      <w:tr w:rsidR="00FC59FD" w:rsidRPr="00FC59FD" w14:paraId="00FA41D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2F8E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anf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D33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o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anf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30AB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78-84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426F4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01 Grant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418B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ORENZ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4EC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2E0E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fanfa@fanfainc.com</w:t>
            </w:r>
          </w:p>
        </w:tc>
      </w:tr>
      <w:tr w:rsidR="00FC59FD" w:rsidRPr="00FC59FD" w14:paraId="72ED999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BC38E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erm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E0F7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 Ruff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B24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650 ) 961-27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783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655 Smith Avenue #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ADF8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D88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08E2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ruff@fermacorp.com</w:t>
            </w:r>
          </w:p>
        </w:tc>
      </w:tr>
      <w:tr w:rsidR="00FC59FD" w:rsidRPr="00FC59FD" w14:paraId="5589789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2AD2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First Courier &amp; Logistic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7C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Hi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213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866 ) 570-82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47AC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87 Old Santa Rita Rd., #20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EDD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4225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087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@myfirstcourier.com</w:t>
            </w:r>
          </w:p>
        </w:tc>
      </w:tr>
      <w:tr w:rsidR="00FC59FD" w:rsidRPr="00FC59FD" w14:paraId="02F83E8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E4E9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oc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DF35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Seal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1689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65-63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98DE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305 Franklin Street, Suite 3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926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77488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776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seals@foconinc.com</w:t>
            </w:r>
          </w:p>
        </w:tc>
      </w:tr>
      <w:tr w:rsidR="00FC59FD" w:rsidRPr="00FC59FD" w14:paraId="077113C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8444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ortic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E1C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varard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Llano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BCF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28-32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229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15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llen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lvd., Suite 2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50FBF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DF09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1F3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llanos@forticon.com</w:t>
            </w:r>
          </w:p>
        </w:tc>
      </w:tr>
      <w:tr w:rsidR="00FC59FD" w:rsidRPr="00FC59FD" w14:paraId="34EB797B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1052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Frontline General Engineering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3B80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sus Pedroz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D9E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20-24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829C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440 Ashland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B9EB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ORENZ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7DA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801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p@frontlinegeconstruction.com</w:t>
            </w:r>
          </w:p>
        </w:tc>
      </w:tr>
      <w:tr w:rsidR="00FC59FD" w:rsidRPr="00FC59FD" w14:paraId="43CD7C0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A037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eneral Supply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6DDA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 Simp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6336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2-522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E2D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71 - 87th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F19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9CD8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3716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1B5D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eneralsupply@sbcglobal.net</w:t>
            </w:r>
          </w:p>
        </w:tc>
      </w:tr>
      <w:tr w:rsidR="00FC59FD" w:rsidRPr="00FC59FD" w14:paraId="03D93AEE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B53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hilott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ros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4F3E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usa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arwar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2D2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35-0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1978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055 Collins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E0C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97AE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5098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138B7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usanh@ghilottibros.com</w:t>
            </w:r>
          </w:p>
        </w:tc>
      </w:tr>
      <w:tr w:rsidR="00FC59FD" w:rsidRPr="00FC59FD" w14:paraId="51D60FD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67DE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olden Bay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07C3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ohnny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Zanet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EF8F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83-296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7331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826 Depot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2BBC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E272C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A93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ny@gbayinc.com</w:t>
            </w:r>
          </w:p>
        </w:tc>
      </w:tr>
      <w:tr w:rsidR="00FC59FD" w:rsidRPr="00FC59FD" w14:paraId="31316C5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2B80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oodfellow Top Grade Construction, LL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5570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Loop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969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49-57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18D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0 Contractor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2EE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4E6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12AA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L@Goodfellowtopgrade.com</w:t>
            </w:r>
          </w:p>
        </w:tc>
      </w:tr>
      <w:tr w:rsidR="00FC59FD" w:rsidRPr="00FC59FD" w14:paraId="1FD01EC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675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Granite Construction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7F5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Buckele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1AB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08 ) 224-41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6E1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44 Stanley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317B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515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52B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FC59FD" w:rsidRPr="00FC59FD" w14:paraId="436A7FCA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97E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uend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Inc DBA Ray's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A42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Greg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uend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F53E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77-77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387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uite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AFD7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F73F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3D6C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reg@rayselectric.net</w:t>
            </w:r>
          </w:p>
        </w:tc>
      </w:tr>
      <w:tr w:rsidR="00FC59FD" w:rsidRPr="00FC59FD" w14:paraId="2B3A314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B532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 &amp; H Mechanical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6471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Hodg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A97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32-33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6DE48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10 16th St., Suite M2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551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73CEB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CEEB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hmechantractor@comcast.net</w:t>
            </w:r>
          </w:p>
        </w:tc>
      </w:tr>
      <w:tr w:rsidR="00FC59FD" w:rsidRPr="00FC59FD" w14:paraId="1074B32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1E3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arris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FE12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icole Collin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527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827-4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DEE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700 Edgewater Drive, #21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616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AA54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494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eting@harris-assoc.com</w:t>
            </w:r>
          </w:p>
        </w:tc>
      </w:tr>
      <w:tr w:rsidR="00FC59FD" w:rsidRPr="00FC59FD" w14:paraId="6824856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AB5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atton Crane &amp; Rigging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4003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 Hat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192B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70-073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A7A3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43 Depot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8D3B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4FFB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7C21A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@HATTONS.COM</w:t>
            </w:r>
          </w:p>
        </w:tc>
      </w:tr>
      <w:tr w:rsidR="00FC59FD" w:rsidRPr="00FC59FD" w14:paraId="34EE23D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1F54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Infiniti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966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fo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banwi-mofo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E35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93-279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8C5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06 Redding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72F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7D64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537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forallen@hotmail.com</w:t>
            </w:r>
          </w:p>
        </w:tc>
      </w:tr>
      <w:tr w:rsidR="00FC59FD" w:rsidRPr="00FC59FD" w14:paraId="0472B115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276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Infrastructure Engineering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252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braham Phili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7D23E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74-08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D62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39199 Paseo Padr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arkway,Suit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D76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C97A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20D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philip@iecorporation.com</w:t>
            </w:r>
          </w:p>
        </w:tc>
      </w:tr>
      <w:tr w:rsidR="00FC59FD" w:rsidRPr="00FC59FD" w14:paraId="1EECF16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036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Intralin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468E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ete Varm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D60E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80-98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FA3F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810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pwel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4BA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4F9B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BD3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varma@intralineinc.com</w:t>
            </w:r>
          </w:p>
        </w:tc>
      </w:tr>
      <w:tr w:rsidR="00FC59FD" w:rsidRPr="00FC59FD" w14:paraId="1EB12EE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F596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acob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CE2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y Jacob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46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32-35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97E4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421 Benton St., #C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F1D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A90C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63E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yjacobs@yahoo.com</w:t>
            </w:r>
          </w:p>
        </w:tc>
      </w:tr>
      <w:tr w:rsidR="00FC59FD" w:rsidRPr="00FC59FD" w14:paraId="1BB2A1C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20D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3DB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se Orti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394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933-178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33D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786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ulber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145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5F67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132D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in.jstrucking@gmail.com</w:t>
            </w:r>
          </w:p>
        </w:tc>
      </w:tr>
      <w:tr w:rsidR="00FC59FD" w:rsidRPr="00FC59FD" w14:paraId="5B2E904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654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SC Tran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ACA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aljit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12E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13-500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2242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556 Cattail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5FA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4753F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E15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sctrans@yahoo.com</w:t>
            </w:r>
          </w:p>
        </w:tc>
      </w:tr>
      <w:tr w:rsidR="00FC59FD" w:rsidRPr="00FC59FD" w14:paraId="388D71D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629B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Jtec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Healthcare Construction Management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88E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th Knap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CB08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44-71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C0D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0 3rd Street, Suite 2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7CF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AF95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0F85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knapp@jtechcm.com</w:t>
            </w:r>
          </w:p>
        </w:tc>
      </w:tr>
      <w:tr w:rsidR="00FC59FD" w:rsidRPr="00FC59FD" w14:paraId="17748D5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548F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Ka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Krishnan Consulting Servic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BD2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oemi Garrid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700DD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65-98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F32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00 Frank Ogawa Plaza, Suite 37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E3E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1E0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B46B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oemi.garrido@kkcsworld.com</w:t>
            </w:r>
          </w:p>
        </w:tc>
      </w:tr>
      <w:tr w:rsidR="00FC59FD" w:rsidRPr="00FC59FD" w14:paraId="10CAD809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FC2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KR Surface Industri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D941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Kova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Joh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7E7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650 ) 330-15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5EB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05 Whipple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1D9F7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7B44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7928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1DD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y@krsurface.com</w:t>
            </w:r>
          </w:p>
        </w:tc>
      </w:tr>
      <w:tr w:rsidR="00FC59FD" w:rsidRPr="00FC59FD" w14:paraId="47480974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E79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.S. Truck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1DF8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eo Serrat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792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66-521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9AD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774 West Winton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B05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C6F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15180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eoserrato@lstruckinginc.com</w:t>
            </w:r>
          </w:p>
        </w:tc>
      </w:tr>
      <w:tr w:rsidR="00FC59FD" w:rsidRPr="00FC59FD" w14:paraId="1C58CD2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9F8E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andavaz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ro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2957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Te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andavaz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195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81-710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83D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9280 Pacific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907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3FBC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30AC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edlandavazo@sbcglobal.net</w:t>
            </w:r>
          </w:p>
        </w:tc>
      </w:tr>
      <w:tr w:rsidR="00FC59FD" w:rsidRPr="00FC59FD" w14:paraId="1A47799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33D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arrabee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A1C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ald Fleen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007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64-919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5B95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92 W Winto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8F1A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EC84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752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@LARRABEECO.COM</w:t>
            </w:r>
          </w:p>
        </w:tc>
      </w:tr>
      <w:tr w:rsidR="00FC59FD" w:rsidRPr="00FC59FD" w14:paraId="5F96623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0F70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opes Trucking Servic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C89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erman Lop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24D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38-35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F48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567 Crow Canyon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3BE6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D7A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083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opestrucking@gmail.com</w:t>
            </w:r>
          </w:p>
        </w:tc>
      </w:tr>
      <w:tr w:rsidR="00FC59FD" w:rsidRPr="00FC59FD" w14:paraId="72E70BD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206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ineation Marking Corp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17E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uke Middle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62A2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77-770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08952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te C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4FCB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9180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2BF8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yeti654199@sbcglobal.net</w:t>
            </w:r>
          </w:p>
        </w:tc>
      </w:tr>
      <w:tr w:rsidR="00FC59FD" w:rsidRPr="00FC59FD" w14:paraId="4D45AE2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D726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uminar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cre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A77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regory Loom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024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785-70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161D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24 Serpentine Lane, Suite 1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9A9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9F2E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C34B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oomis@luminartconcrete.com</w:t>
            </w:r>
          </w:p>
        </w:tc>
      </w:tr>
      <w:tr w:rsidR="00FC59FD" w:rsidRPr="00FC59FD" w14:paraId="125E78F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5DD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cy Mover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7912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 Mac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E0F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44-0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852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0 Victory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423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CEE2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4615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D88B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cy@macymovers.com</w:t>
            </w:r>
          </w:p>
        </w:tc>
      </w:tr>
      <w:tr w:rsidR="00FC59FD" w:rsidRPr="00FC59FD" w14:paraId="59B7A73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4290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gdav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Associate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B69D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 Edu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D74E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3-799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0ED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303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1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3E9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E6F6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BD5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gdaveassoc@yahoo.com</w:t>
            </w:r>
          </w:p>
        </w:tc>
      </w:tr>
      <w:tr w:rsidR="00FC59FD" w:rsidRPr="00FC59FD" w14:paraId="4D78302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6C3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gnolia Engineering and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C843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ammy Will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035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60-024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01A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401 Ney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C0B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EE35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55E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willisbroker@gmail.com</w:t>
            </w:r>
          </w:p>
        </w:tc>
      </w:tr>
      <w:tr w:rsidR="00FC59FD" w:rsidRPr="00FC59FD" w14:paraId="68693E6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B91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BLE SMIT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7CB0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YMOND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DB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85-40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F4F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0 NEWHALL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69F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262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489A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BLSMITH@IX.NETCOM.COM</w:t>
            </w:r>
          </w:p>
        </w:tc>
      </w:tr>
      <w:tr w:rsidR="00FC59FD" w:rsidRPr="00FC59FD" w14:paraId="7E63321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B47B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ble Unlimited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4AF2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arol Knigh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49BD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85-99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F719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63 Alpine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A46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EFB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1701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BEA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UNORTH@IX.NETCOM.COM</w:t>
            </w:r>
          </w:p>
        </w:tc>
      </w:tr>
      <w:tr w:rsidR="00FC59FD" w:rsidRPr="00FC59FD" w14:paraId="4DAC6D8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848B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rinship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Development Interest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DC3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rek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0FAE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716-396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C588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00 Embarcadero, Suite 2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1BB6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D29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AB32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rek@marinship.com</w:t>
            </w:r>
          </w:p>
        </w:tc>
      </w:tr>
      <w:tr w:rsidR="00FC59FD" w:rsidRPr="00FC59FD" w14:paraId="5E3878B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F376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shall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1A4E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bert Marsha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3B0E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90-05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760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799 Peachtre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E69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761D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238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andee1@comcast.net</w:t>
            </w:r>
          </w:p>
        </w:tc>
      </w:tr>
      <w:tr w:rsidR="00FC59FD" w:rsidRPr="00FC59FD" w14:paraId="7654EDF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CAC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tin Ng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ABD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in Ng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5BA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60-980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7E0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650 51st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ven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507F1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2854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230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FC59FD" w:rsidRPr="00FC59FD" w14:paraId="1355AF5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393F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cCann Transport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98C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 McCan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A3B6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02-66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877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31 Renwick Street #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213F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B10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2063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ccanntransportllc@gmail.com</w:t>
            </w:r>
          </w:p>
        </w:tc>
      </w:tr>
      <w:tr w:rsidR="00FC59FD" w:rsidRPr="00FC59FD" w14:paraId="0B08E61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3A4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CE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4BAE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 Cor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7930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803-41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6A4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805 Sierra Court, Suite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0A40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8296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2686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6A0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core@mce-corp.com</w:t>
            </w:r>
          </w:p>
        </w:tc>
      </w:tr>
      <w:tr w:rsidR="00FC59FD" w:rsidRPr="00FC59FD" w14:paraId="0747952D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E9B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Mehari General Engineering Contracto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CC7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ehari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eklebreha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583E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12-909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6D40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0 Grand Ave Unit 4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F66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94C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EC7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sactcorp@gmail.com</w:t>
            </w:r>
          </w:p>
        </w:tc>
      </w:tr>
      <w:tr w:rsidR="00FC59FD" w:rsidRPr="00FC59FD" w14:paraId="02195B4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28A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ET Resource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F868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us Jeff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D4B1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92-72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12B3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61 Boden Way #3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3B0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3D3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AE7D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usjefferson21@gmail.com</w:t>
            </w:r>
          </w:p>
        </w:tc>
      </w:tr>
      <w:tr w:rsidR="00FC59FD" w:rsidRPr="00FC59FD" w14:paraId="591C4A1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CE7F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ae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ngel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cre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0A4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ae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ill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44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56-775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98FA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5936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olivi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F3B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F3C8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543F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michaelangeloconcrete.com</w:t>
            </w:r>
          </w:p>
        </w:tc>
      </w:tr>
      <w:tr w:rsidR="00FC59FD" w:rsidRPr="00FC59FD" w14:paraId="4D01432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3E1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Michael 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risb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74F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ichae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risb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3CE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64-47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58D8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700 88th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2DB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0A5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AE7D1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ltrisby@yahoo.com</w:t>
            </w:r>
          </w:p>
        </w:tc>
      </w:tr>
      <w:tr w:rsidR="00FC59FD" w:rsidRPr="00FC59FD" w14:paraId="4C235D7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A15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onroe &amp; Son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10D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mond Brook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C6A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77-80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C3B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1 91st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47C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3831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3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123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onroe.sontrucking@yahoo.com</w:t>
            </w:r>
          </w:p>
        </w:tc>
      </w:tr>
      <w:tr w:rsidR="00FC59FD" w:rsidRPr="00FC59FD" w14:paraId="36866D9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6B8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Norton Fine Art Handling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9B3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eg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Kell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86FD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95-99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FA6A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80 Watt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691A5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4C5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C0C6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nortonsf.com</w:t>
            </w:r>
          </w:p>
        </w:tc>
      </w:tr>
      <w:tr w:rsidR="00FC59FD" w:rsidRPr="00FC59FD" w14:paraId="13CC5FC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7469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.C. Jones &amp; Son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B2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bert Layn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E49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63-997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267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55 3rd Street Suite 12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033C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75E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266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283D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layne@ocjones.com</w:t>
            </w:r>
          </w:p>
        </w:tc>
      </w:tr>
      <w:tr w:rsidR="00FC59FD" w:rsidRPr="00FC59FD" w14:paraId="4DE578E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3D8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LIVER $ WALKER CONSTRUCTION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5F9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lip Oliv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3D68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978-786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C308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400 MAC ARTHUR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6D90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1C9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2-382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A28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lip@oawconstruction.com</w:t>
            </w:r>
          </w:p>
        </w:tc>
      </w:tr>
      <w:tr w:rsidR="00FC59FD" w:rsidRPr="00FC59FD" w14:paraId="5739C3A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B72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liver De Silva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43C69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n McKe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26EDC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829-92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C60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44 Hig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4C8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DABF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5855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mckean@gallagherburk.com</w:t>
            </w:r>
          </w:p>
        </w:tc>
      </w:tr>
      <w:tr w:rsidR="00FC59FD" w:rsidRPr="00FC59FD" w14:paraId="7AF6F82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2F3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arsons Brinckerhoff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25597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or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owle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E505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91-2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09AF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01 Harrison Street, Suite 157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EAC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2BEE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154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owley@pbworld.com</w:t>
            </w:r>
          </w:p>
        </w:tc>
      </w:tr>
      <w:tr w:rsidR="00FC59FD" w:rsidRPr="00FC59FD" w14:paraId="2E5876E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BAF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recision Emprise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BF4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arc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ussenot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4E3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866 ) 792-800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3F4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7 Harriso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E75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C61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8235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cussenot@pccnorcal.com</w:t>
            </w:r>
          </w:p>
        </w:tc>
      </w:tr>
      <w:tr w:rsidR="00FC59FD" w:rsidRPr="00FC59FD" w14:paraId="4870D15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6A1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reScienc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EE26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rey Ha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04B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60-24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335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105 Edgewater Drive, Suite 1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3EA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A0C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1A4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.haw@prescienceengineers.com</w:t>
            </w:r>
          </w:p>
        </w:tc>
      </w:tr>
      <w:tr w:rsidR="00FC59FD" w:rsidRPr="00FC59FD" w14:paraId="563D8B1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C89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roactive Construction Mgm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197C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omi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Kamiy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8A4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917-999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8E27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548 Fairbairn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6487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A7FC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2622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973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kamiya@pacbell.net</w:t>
            </w:r>
          </w:p>
        </w:tc>
      </w:tr>
      <w:tr w:rsidR="00FC59FD" w:rsidRPr="00FC59FD" w14:paraId="16E68FA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0E45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Quincy Engineer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4DB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ele John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B14C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16-1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B7F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901 Stoneridge Drive, Suite 49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D7D0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731A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C5BC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omw@quincyeng.com</w:t>
            </w:r>
          </w:p>
        </w:tc>
      </w:tr>
      <w:tr w:rsidR="00FC59FD" w:rsidRPr="00FC59FD" w14:paraId="1DEAC3D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21D0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 &amp; A Trucking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D79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Weakle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6E64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2-71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1C24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50 77TH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A925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0F26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F99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.weakley@ratrucking.com</w:t>
            </w:r>
          </w:p>
        </w:tc>
      </w:tr>
      <w:tr w:rsidR="00FC59FD" w:rsidRPr="00FC59FD" w14:paraId="7ED1BCBB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73CF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 B Matheson Postal Sv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B66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 Mathe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B3D1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93-541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84D6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00 Poplar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81A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A86C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241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0C5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matheson@mathesoninc.com</w:t>
            </w:r>
          </w:p>
        </w:tc>
      </w:tr>
      <w:tr w:rsidR="00FC59FD" w:rsidRPr="00FC59FD" w14:paraId="20250B9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425A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amirez Transportation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9AABC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mirez Mari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C9F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95-924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C95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815 San Leandro Street, Suite 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6482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013B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14F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mirezTransportation@yahoo.com</w:t>
            </w:r>
          </w:p>
        </w:tc>
      </w:tr>
      <w:tr w:rsidR="00FC59FD" w:rsidRPr="00FC59FD" w14:paraId="22BE00F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3A63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ansome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0B797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 Gonzal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07DE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86-9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2A40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33 Williams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030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4B5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B19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gonzales@ransomeco.com</w:t>
            </w:r>
          </w:p>
        </w:tc>
      </w:tr>
      <w:tr w:rsidR="00FC59FD" w:rsidRPr="00FC59FD" w14:paraId="727890F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6F5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CCames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gineering Servic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6D0C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nal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mes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8A09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82-93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F2A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05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2C8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537B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FEF3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ccengineer@att.net</w:t>
            </w:r>
          </w:p>
        </w:tc>
      </w:tr>
      <w:tr w:rsidR="00FC59FD" w:rsidRPr="00FC59FD" w14:paraId="66826B5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5EC7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CCames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Transport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602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nal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mes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B1E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82-307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BC38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05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484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A54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9404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ccamesetrans@att.net</w:t>
            </w:r>
          </w:p>
        </w:tc>
      </w:tr>
      <w:tr w:rsidR="00FC59FD" w:rsidRPr="00FC59FD" w14:paraId="2BD91F5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5C63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CS Transfer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5CA5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uzann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au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3A7B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70-3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286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6959 Parkside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F54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9A084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3C2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shaul@rcstransfer.com</w:t>
            </w:r>
          </w:p>
        </w:tc>
      </w:tr>
      <w:tr w:rsidR="00FC59FD" w:rsidRPr="00FC59FD" w14:paraId="60CA537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420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dgwick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65F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Bob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aheb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690C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92-17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1CEC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EC8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7924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895D3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stimating@redgwick.com</w:t>
            </w:r>
          </w:p>
        </w:tc>
      </w:tr>
      <w:tr w:rsidR="00FC59FD" w:rsidRPr="00FC59FD" w14:paraId="1FF96C1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0A4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Right Away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d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ix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D6D8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yle Lambe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366F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36-1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CD2E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1 Kennedy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E405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B94BF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A4A9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ambert@rightawayredymix.com</w:t>
            </w:r>
          </w:p>
        </w:tc>
      </w:tr>
      <w:tr w:rsidR="00FC59FD" w:rsidRPr="00FC59FD" w14:paraId="37B363D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4C0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MT Landscape Contractor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4596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ick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herrer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8A0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68-320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E3EC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21 Pendleton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A94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6C7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E1E8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@RMTLandscape.com</w:t>
            </w:r>
          </w:p>
        </w:tc>
      </w:tr>
      <w:tr w:rsidR="00FC59FD" w:rsidRPr="00FC59FD" w14:paraId="70B8873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9D83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ock Transport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991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yle Lambe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155FF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3-152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0ED4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1 Kennedy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C246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E13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CA3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ck@rightawayredymix.com</w:t>
            </w:r>
          </w:p>
        </w:tc>
      </w:tr>
      <w:tr w:rsidR="00FC59FD" w:rsidRPr="00FC59FD" w14:paraId="1E233FA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91C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oyal Trucking / Maintenanc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535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Vaughn Roya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18E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55-06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345D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333 Deerwood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C11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8D3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C2AA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yalTrucking@sbcglobal.net</w:t>
            </w:r>
          </w:p>
        </w:tc>
      </w:tr>
      <w:tr w:rsidR="00FC59FD" w:rsidRPr="00FC59FD" w14:paraId="320AB17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EAEE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SE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99CD8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 Leo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FAC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650 ) 637-9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35FA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19 Broad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D8B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298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D25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ong@rsecorp.com</w:t>
            </w:r>
          </w:p>
        </w:tc>
      </w:tr>
      <w:tr w:rsidR="00FC59FD" w:rsidRPr="00FC59FD" w14:paraId="3522CA1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46D1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iralia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anagement Group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198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hahi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iralia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34A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25-75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C26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01 Pose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DA8A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DA84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C6F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shiralian@hotmail.com</w:t>
            </w:r>
          </w:p>
        </w:tc>
      </w:tr>
      <w:tr w:rsidR="00FC59FD" w:rsidRPr="00FC59FD" w14:paraId="2A12AE2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B001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ixth Dimension PMCM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136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ni Subramani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C5EC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15-653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C73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04 Franklin Street, Suite 1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7D77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4F0B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76D6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eri.cruz@sixthdimensionpm.com</w:t>
            </w:r>
          </w:p>
        </w:tc>
      </w:tr>
      <w:tr w:rsidR="00FC59FD" w:rsidRPr="00FC59FD" w14:paraId="5DC0E67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AFE5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poset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gineer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2AA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aso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poset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F20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43-4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61AC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588 Contractors Plac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2CEBE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6413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A7E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sons@sposetoengineering.com</w:t>
            </w:r>
          </w:p>
        </w:tc>
      </w:tr>
      <w:tr w:rsidR="00FC59FD" w:rsidRPr="00FC59FD" w14:paraId="720EE86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6D7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t. Francis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60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uy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14A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39-46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A2ED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75 Carden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744B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05C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69D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sfe-inc.com</w:t>
            </w:r>
          </w:p>
        </w:tc>
      </w:tr>
      <w:tr w:rsidR="00FC59FD" w:rsidRPr="00FC59FD" w14:paraId="1EF72F0A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66A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STI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0064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at McDonald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0DFE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94-57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F7C7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467 Haley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A75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3E37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D246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awicpat@gmail.com</w:t>
            </w:r>
          </w:p>
        </w:tc>
      </w:tr>
      <w:tr w:rsidR="00FC59FD" w:rsidRPr="00FC59FD" w14:paraId="7C355DF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D45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uarez &amp; Munoz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1095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Suar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618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782-606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A07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90 America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473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9DC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B93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@suarezmunoz.com</w:t>
            </w:r>
          </w:p>
        </w:tc>
      </w:tr>
      <w:tr w:rsidR="00FC59FD" w:rsidRPr="00FC59FD" w14:paraId="02D8F3D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406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ummit CM Inc DBA Summit Associat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942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en Ric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7D3C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614-104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8107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uite 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622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D13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F86F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en.rice@summitcm.com</w:t>
            </w:r>
          </w:p>
        </w:tc>
      </w:tr>
      <w:tr w:rsidR="00FC59FD" w:rsidRPr="00FC59FD" w14:paraId="162D3B12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F57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e Consortium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04F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ton Jeff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6B1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67-714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81DC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6 Lexingto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722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27E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1627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E1B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tjefferson@aol.com</w:t>
            </w:r>
          </w:p>
        </w:tc>
      </w:tr>
      <w:tr w:rsidR="00FC59FD" w:rsidRPr="00FC59FD" w14:paraId="4337DAB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FEB6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e Zahn Group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3745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lyc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Zah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706E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479-977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4531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846 Dublin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15E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0B3E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283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lycezahn@aol.com</w:t>
            </w:r>
          </w:p>
        </w:tc>
      </w:tr>
      <w:tr w:rsidR="00FC59FD" w:rsidRPr="00FC59FD" w14:paraId="26B4E0F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F81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oroughbred Concrete Servic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789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Y.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ocqu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kram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5D6A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87-648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C462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105 Edgewater Drive, Suite 11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ED6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87E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5CA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qraftworktcs@yahoo.com</w:t>
            </w:r>
          </w:p>
        </w:tc>
      </w:tr>
      <w:tr w:rsidR="00FC59FD" w:rsidRPr="00FC59FD" w14:paraId="771E86D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866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orres Construction Corp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17B3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ha Torr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FEB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64-808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BF13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300 Clay Street, Ste. 6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954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33CB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9B9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ha@torresconstruction.com</w:t>
            </w:r>
          </w:p>
        </w:tc>
      </w:tr>
      <w:tr w:rsidR="00FC59FD" w:rsidRPr="00FC59FD" w14:paraId="0F2117F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7E5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ri Valley Excavating Co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8B8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Garci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79D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925 ) 862-070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B21A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503 Calaveras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355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UNOL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5E4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0F7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ke@trivalleyx.com</w:t>
            </w:r>
          </w:p>
        </w:tc>
      </w:tr>
      <w:tr w:rsidR="00FC59FD" w:rsidRPr="00FC59FD" w14:paraId="0CF756D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12B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UP Fine Art Service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0FE1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elinda More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3FC88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08-50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CE3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21 Peralta Street, Suite 12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A3D9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E312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4793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upfineartservices.com</w:t>
            </w:r>
          </w:p>
        </w:tc>
      </w:tr>
      <w:tr w:rsidR="00FC59FD" w:rsidRPr="00FC59FD" w14:paraId="7F270E6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CB37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ali Cooper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513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Collin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8BE5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46-83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FDC8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00 Powell Street, Suite 5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0628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AB3D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184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.Collins@valicooper.com</w:t>
            </w:r>
          </w:p>
        </w:tc>
      </w:tr>
      <w:tr w:rsidR="00FC59FD" w:rsidRPr="00FC59FD" w14:paraId="43B98AB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6152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alley Relocation &amp; Storage of Northern California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495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 Rob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01F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90-299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E22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95 Chabot Dr., Suite 200, Room 2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7B5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443D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F22D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roberson@valleyrelocation.com</w:t>
            </w:r>
          </w:p>
        </w:tc>
      </w:tr>
      <w:tr w:rsidR="00FC59FD" w:rsidRPr="00FC59FD" w14:paraId="693368B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AD4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ortex Marine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4E1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Pam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arducc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DF6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261-2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3C6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ingston Street Pie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8B1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7D2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5215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3F8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rutsch@vortex-sfb.com</w:t>
            </w:r>
          </w:p>
        </w:tc>
      </w:tr>
      <w:tr w:rsidR="00FC59FD" w:rsidRPr="00FC59FD" w14:paraId="0D2DE4D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44AA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SCE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541D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sus Varg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B3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835-50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3E5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10 Harrison Street, Suite E-We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19150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4895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C949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vargas@vsceinc.com</w:t>
            </w:r>
          </w:p>
        </w:tc>
      </w:tr>
      <w:tr w:rsidR="00FC59FD" w:rsidRPr="00FC59FD" w14:paraId="3AC9782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AFC5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. D. Campbell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D38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illie Campbe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316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456-87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73D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78 Mowry Ave. Ste.215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F23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5CDE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945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BFCA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illie@wdccinc.com</w:t>
            </w:r>
          </w:p>
        </w:tc>
      </w:tr>
      <w:tr w:rsidR="00FC59FD" w:rsidRPr="00FC59FD" w14:paraId="33CA7B1F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36B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illiam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2C6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urtis William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471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568-349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198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420 Greenview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36D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206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5019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127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mstrkg@sbcglobal.net</w:t>
            </w:r>
          </w:p>
        </w:tc>
      </w:tr>
      <w:tr w:rsidR="00FC59FD" w:rsidRPr="00FC59FD" w14:paraId="44CC49F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225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ork of A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67C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Christoph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Wenzl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84E8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250-44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4A99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422 Allendal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327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768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495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rtinstaller@yahoo.com</w:t>
            </w:r>
          </w:p>
        </w:tc>
      </w:tr>
      <w:tr w:rsidR="00FC59FD" w:rsidRPr="00FC59FD" w14:paraId="6D973FE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3DBE4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ork of Art Service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888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elo Salin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2A1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415 ) 250-44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50B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20 Dennison Street, #1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9CFF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0598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A0D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workofartsf.com</w:t>
            </w:r>
          </w:p>
        </w:tc>
      </w:tr>
      <w:tr w:rsidR="00FC59FD" w:rsidRPr="00FC59FD" w14:paraId="50AD5B1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C27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Zoo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ngineerging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E34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bi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isse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C9D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( 510 ) 338-64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43260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960 Adeline Street #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786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D5A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26EB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hissen@zoon-eng.com</w:t>
            </w:r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19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A91B08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201891A6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D716A6">
      <w:rPr>
        <w:rFonts w:ascii="Calibri" w:hAnsi="Calibri" w:cs="Calibri"/>
        <w:sz w:val="20"/>
      </w:rPr>
      <w:t>RFP No. 90</w:t>
    </w:r>
    <w:r w:rsidR="00D716A6" w:rsidRPr="00D716A6">
      <w:rPr>
        <w:rFonts w:ascii="Calibri" w:hAnsi="Calibri" w:cs="Calibri"/>
        <w:sz w:val="20"/>
      </w:rPr>
      <w:t>2219</w:t>
    </w:r>
    <w:r w:rsidR="005D1234" w:rsidRPr="00D716A6">
      <w:rPr>
        <w:rFonts w:ascii="Calibri" w:hAnsi="Calibri" w:cs="Calibri"/>
        <w:sz w:val="20"/>
      </w:rPr>
      <w:t xml:space="preserve">, </w:t>
    </w:r>
    <w:r w:rsidR="00715C57" w:rsidRPr="00D716A6">
      <w:rPr>
        <w:rFonts w:ascii="Calibri" w:hAnsi="Calibri" w:cs="Calibri"/>
        <w:sz w:val="20"/>
      </w:rPr>
      <w:t xml:space="preserve">Questions </w:t>
    </w:r>
    <w:r w:rsidR="00715C57">
      <w:rPr>
        <w:rFonts w:ascii="Calibri" w:hAnsi="Calibri" w:cs="Calibri"/>
        <w:sz w:val="20"/>
      </w:rPr>
      <w:t xml:space="preserve">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089597E1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FC59FD">
      <w:rPr>
        <w:rFonts w:ascii="Calibri" w:hAnsi="Calibri" w:cs="Calibri"/>
        <w:sz w:val="20"/>
      </w:rPr>
      <w:t xml:space="preserve">RFP No. </w:t>
    </w:r>
    <w:r w:rsidR="00E83ABA" w:rsidRPr="00FC59FD">
      <w:rPr>
        <w:rFonts w:ascii="Calibri" w:hAnsi="Calibri" w:cs="Calibri"/>
        <w:sz w:val="20"/>
      </w:rPr>
      <w:t>90</w:t>
    </w:r>
    <w:r w:rsidR="00FC59FD" w:rsidRPr="00FC59FD">
      <w:rPr>
        <w:rFonts w:ascii="Calibri" w:hAnsi="Calibri" w:cs="Calibri"/>
        <w:sz w:val="20"/>
      </w:rPr>
      <w:t>2219</w:t>
    </w:r>
    <w:r w:rsidR="005D53C7" w:rsidRPr="00FC59FD">
      <w:rPr>
        <w:rFonts w:ascii="Calibri" w:hAnsi="Calibri" w:cs="Calibri"/>
        <w:sz w:val="20"/>
      </w:rPr>
      <w:t>, Vendor</w:t>
    </w:r>
    <w:r w:rsidR="0039295B" w:rsidRPr="00FC59FD">
      <w:rPr>
        <w:rFonts w:ascii="Calibri" w:hAnsi="Calibri" w:cs="Calibri"/>
        <w:sz w:val="20"/>
      </w:rPr>
      <w:t xml:space="preserve"> </w:t>
    </w:r>
    <w:r w:rsidR="0039295B">
      <w:rPr>
        <w:rFonts w:ascii="Calibri" w:hAnsi="Calibri" w:cs="Calibri"/>
        <w:sz w:val="20"/>
      </w:rPr>
      <w:t>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40F9CEA3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716A6">
      <w:rPr>
        <w:rFonts w:ascii="Calibri" w:hAnsi="Calibri" w:cs="Calibri"/>
        <w:b/>
        <w:snapToGrid w:val="0"/>
        <w:szCs w:val="26"/>
      </w:rPr>
      <w:t>RF</w:t>
    </w:r>
    <w:r w:rsidR="00392870" w:rsidRPr="00D716A6">
      <w:rPr>
        <w:rFonts w:ascii="Calibri" w:hAnsi="Calibri" w:cs="Calibri"/>
        <w:b/>
        <w:snapToGrid w:val="0"/>
        <w:szCs w:val="26"/>
      </w:rPr>
      <w:t>P</w:t>
    </w:r>
    <w:r w:rsidRPr="00D716A6">
      <w:rPr>
        <w:rFonts w:ascii="Calibri" w:hAnsi="Calibri" w:cs="Calibri"/>
        <w:b/>
        <w:snapToGrid w:val="0"/>
        <w:szCs w:val="26"/>
      </w:rPr>
      <w:t xml:space="preserve"> No. 90</w:t>
    </w:r>
    <w:r w:rsidR="00D716A6" w:rsidRPr="00D716A6">
      <w:rPr>
        <w:rFonts w:ascii="Calibri" w:hAnsi="Calibri" w:cs="Calibri"/>
        <w:b/>
        <w:snapToGrid w:val="0"/>
        <w:szCs w:val="26"/>
      </w:rPr>
      <w:t>2219</w:t>
    </w:r>
    <w:r w:rsidRPr="00D716A6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A91B08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gFAKKavjA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B0D41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91B08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716A6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C59FD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C59FD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FC59FD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1">
    <w:name w:val="xl71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2">
    <w:name w:val="xl72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05045-8617-46CD-B8D5-A9241C8CC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623</Words>
  <Characters>1495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Paul Biondi - Alameda County GSA Procurement</cp:lastModifiedBy>
  <cp:revision>3</cp:revision>
  <dcterms:created xsi:type="dcterms:W3CDTF">2022-12-14T19:44:00Z</dcterms:created>
  <dcterms:modified xsi:type="dcterms:W3CDTF">2022-12-1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27e14d06a0c6dd7ac55c24582acd5ab8cd8fdcf02fc8a350cd7cb9ac4c5575cd</vt:lpwstr>
  </property>
</Properties>
</file>